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1-22</w:t>
      </w:r>
      <w:r>
        <w:t xml:space="preserve"> </w:t>
      </w:r>
      <w:r>
        <w:t xml:space="preserve">06:13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b56da4761b777247e1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1-22T06:14:01Z</dcterms:created>
  <dcterms:modified xsi:type="dcterms:W3CDTF">2025-01-22T06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1-22 06:13:55</vt:lpwstr>
  </property>
</Properties>
</file>